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1391A" w14:textId="61FE7FA1" w:rsidR="00672CE4" w:rsidRDefault="00011C0C" w:rsidP="00CA2F30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Žiadosť na</w:t>
      </w:r>
      <w:r w:rsidR="003B0A3F" w:rsidRPr="00003C7A">
        <w:rPr>
          <w:rFonts w:ascii="Times New Roman" w:hAnsi="Times New Roman" w:cs="Times New Roman"/>
          <w:b/>
          <w:sz w:val="32"/>
          <w:szCs w:val="24"/>
        </w:rPr>
        <w:t> prijatie dieťaťa na predprimárne vzdelávanie</w:t>
      </w:r>
    </w:p>
    <w:p w14:paraId="46E86569" w14:textId="77777777" w:rsidR="00003C7A" w:rsidRPr="00003C7A" w:rsidRDefault="00003C7A" w:rsidP="00CA2F30">
      <w:pPr>
        <w:jc w:val="center"/>
        <w:rPr>
          <w:rFonts w:ascii="Times New Roman" w:hAnsi="Times New Roman" w:cs="Times New Roman"/>
          <w:sz w:val="32"/>
          <w:szCs w:val="24"/>
        </w:rPr>
      </w:pPr>
    </w:p>
    <w:p w14:paraId="5C874FE6" w14:textId="77777777" w:rsidR="00926C50" w:rsidRPr="00003C7A" w:rsidRDefault="003B0A3F" w:rsidP="00CA2F30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C7A">
        <w:rPr>
          <w:rFonts w:ascii="Times New Roman" w:hAnsi="Times New Roman" w:cs="Times New Roman"/>
          <w:b/>
          <w:sz w:val="24"/>
          <w:szCs w:val="24"/>
        </w:rPr>
        <w:t>Podpísaný /á/ žiada</w:t>
      </w:r>
      <w:r w:rsidR="00A82E63" w:rsidRPr="00003C7A">
        <w:rPr>
          <w:rFonts w:ascii="Times New Roman" w:hAnsi="Times New Roman" w:cs="Times New Roman"/>
          <w:b/>
          <w:sz w:val="24"/>
          <w:szCs w:val="24"/>
        </w:rPr>
        <w:t>m o prijatie svojho dieťaťa do M</w:t>
      </w:r>
      <w:r w:rsidRPr="00003C7A">
        <w:rPr>
          <w:rFonts w:ascii="Times New Roman" w:hAnsi="Times New Roman" w:cs="Times New Roman"/>
          <w:b/>
          <w:sz w:val="24"/>
          <w:szCs w:val="24"/>
        </w:rPr>
        <w:t xml:space="preserve">aterskej školy </w:t>
      </w:r>
      <w:r w:rsidR="00CA2F30" w:rsidRPr="00003C7A">
        <w:rPr>
          <w:rFonts w:ascii="Times New Roman" w:hAnsi="Times New Roman" w:cs="Times New Roman"/>
          <w:b/>
          <w:sz w:val="24"/>
          <w:szCs w:val="24"/>
        </w:rPr>
        <w:t>Čaňa, Školská 12, 044 14 Čaňa</w:t>
      </w:r>
      <w:r w:rsidR="00003C7A" w:rsidRPr="00003C7A">
        <w:rPr>
          <w:rFonts w:ascii="Times New Roman" w:hAnsi="Times New Roman" w:cs="Times New Roman"/>
          <w:b/>
          <w:sz w:val="24"/>
          <w:szCs w:val="24"/>
        </w:rPr>
        <w:t xml:space="preserve"> od (uveďte dátum) ______________________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519"/>
        <w:gridCol w:w="4543"/>
      </w:tblGrid>
      <w:tr w:rsidR="00003C7A" w:rsidRPr="00003C7A" w14:paraId="00328DBA" w14:textId="77777777" w:rsidTr="00003C7A">
        <w:trPr>
          <w:trHeight w:val="516"/>
        </w:trPr>
        <w:tc>
          <w:tcPr>
            <w:tcW w:w="9212" w:type="dxa"/>
            <w:gridSpan w:val="2"/>
            <w:vAlign w:val="center"/>
          </w:tcPr>
          <w:p w14:paraId="4E1113D4" w14:textId="77777777" w:rsidR="00003C7A" w:rsidRPr="00003C7A" w:rsidRDefault="00003C7A" w:rsidP="00003C7A">
            <w:pPr>
              <w:tabs>
                <w:tab w:val="left" w:pos="1490"/>
                <w:tab w:val="center" w:pos="4536"/>
              </w:tabs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Údaje o dieťati</w:t>
            </w:r>
          </w:p>
        </w:tc>
      </w:tr>
      <w:tr w:rsidR="00470704" w:rsidRPr="00003C7A" w14:paraId="37F33125" w14:textId="77777777" w:rsidTr="00470704">
        <w:tc>
          <w:tcPr>
            <w:tcW w:w="4606" w:type="dxa"/>
          </w:tcPr>
          <w:p w14:paraId="2E73C6A7" w14:textId="77777777" w:rsidR="00470704" w:rsidRPr="00003C7A" w:rsidRDefault="00470704" w:rsidP="0047070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no a priezvisko dieťaťa: </w:t>
            </w:r>
          </w:p>
          <w:p w14:paraId="2A98C359" w14:textId="77777777" w:rsidR="00470704" w:rsidRPr="00003C7A" w:rsidRDefault="00470704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06" w:type="dxa"/>
          </w:tcPr>
          <w:p w14:paraId="418AE48E" w14:textId="77777777" w:rsidR="00470704" w:rsidRPr="00003C7A" w:rsidRDefault="00470704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Dátum narodenia:</w:t>
            </w:r>
            <w:r w:rsidR="00CA2F30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86EF069" w14:textId="77777777" w:rsidR="00E01F08" w:rsidRPr="00003C7A" w:rsidRDefault="00E01F08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0990F0" w14:textId="6F3D7A92" w:rsidR="00E01F08" w:rsidRPr="00003C7A" w:rsidRDefault="007D28E3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dné číslo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10A01C8" w14:textId="77777777" w:rsidR="00003C7A" w:rsidRPr="00003C7A" w:rsidRDefault="00003C7A" w:rsidP="00672CE4">
            <w:pPr>
              <w:tabs>
                <w:tab w:val="left" w:pos="1490"/>
                <w:tab w:val="center" w:pos="4536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70704" w:rsidRPr="00003C7A" w14:paraId="6B61BC4B" w14:textId="77777777" w:rsidTr="00470704">
        <w:tc>
          <w:tcPr>
            <w:tcW w:w="4606" w:type="dxa"/>
          </w:tcPr>
          <w:p w14:paraId="07B129F8" w14:textId="77777777" w:rsidR="00470704" w:rsidRPr="00003C7A" w:rsidRDefault="00470704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iesto narodenia:</w:t>
            </w:r>
          </w:p>
          <w:p w14:paraId="32A3B42F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44458A" w14:textId="77777777" w:rsidR="00285F96" w:rsidRPr="00003C7A" w:rsidRDefault="00285F9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Národnosť:</w:t>
            </w:r>
          </w:p>
          <w:p w14:paraId="4F2CB080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07BF186" w14:textId="77777777" w:rsidR="00470704" w:rsidRPr="00003C7A" w:rsidRDefault="00470704" w:rsidP="0047070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Štátna príslušnosť:</w:t>
            </w:r>
          </w:p>
        </w:tc>
        <w:tc>
          <w:tcPr>
            <w:tcW w:w="4606" w:type="dxa"/>
          </w:tcPr>
          <w:p w14:paraId="2DED5F0C" w14:textId="77777777" w:rsidR="00CA2F30" w:rsidRPr="00003C7A" w:rsidRDefault="00470704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Názov zdravotnej poisťovne:</w:t>
            </w:r>
          </w:p>
          <w:p w14:paraId="06642023" w14:textId="77777777" w:rsidR="00003C7A" w:rsidRPr="00003C7A" w:rsidRDefault="00003C7A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A319659" w14:textId="77777777" w:rsidR="00CA2F30" w:rsidRPr="00003C7A" w:rsidRDefault="00CA2F30" w:rsidP="00072C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 zdravotnej poisťovne:</w:t>
            </w:r>
          </w:p>
        </w:tc>
      </w:tr>
      <w:tr w:rsidR="00470704" w:rsidRPr="00003C7A" w14:paraId="185E868A" w14:textId="77777777" w:rsidTr="00470704">
        <w:tc>
          <w:tcPr>
            <w:tcW w:w="4606" w:type="dxa"/>
          </w:tcPr>
          <w:p w14:paraId="1F81773E" w14:textId="77777777" w:rsidR="00470704" w:rsidRPr="00003C7A" w:rsidRDefault="00CA2F30" w:rsidP="00CA2F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rvalý pobyt</w:t>
            </w:r>
          </w:p>
          <w:p w14:paraId="44C851E0" w14:textId="77777777" w:rsidR="00470704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Ulica:</w:t>
            </w:r>
          </w:p>
          <w:p w14:paraId="53F9DBBC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6FA193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:</w:t>
            </w:r>
          </w:p>
          <w:p w14:paraId="5C965BEB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F512635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sto:</w:t>
            </w:r>
          </w:p>
          <w:p w14:paraId="37337EF2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D99CC86" w14:textId="77777777" w:rsidR="00CA2F30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SČ:</w:t>
            </w:r>
          </w:p>
        </w:tc>
        <w:tc>
          <w:tcPr>
            <w:tcW w:w="4606" w:type="dxa"/>
          </w:tcPr>
          <w:p w14:paraId="20481CE1" w14:textId="77777777" w:rsidR="00470704" w:rsidRPr="00003C7A" w:rsidRDefault="00470704" w:rsidP="00CA2F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rechodný pobyt</w:t>
            </w:r>
          </w:p>
          <w:p w14:paraId="0988A24F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Ulica:</w:t>
            </w:r>
          </w:p>
          <w:p w14:paraId="59C75783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7519E0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Číslo:</w:t>
            </w:r>
          </w:p>
          <w:p w14:paraId="5A6E85AF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D0B6636" w14:textId="77777777" w:rsidR="00CA2F30" w:rsidRPr="00003C7A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sto:</w:t>
            </w:r>
          </w:p>
          <w:p w14:paraId="195D0514" w14:textId="77777777" w:rsidR="00003C7A" w:rsidRPr="00003C7A" w:rsidRDefault="00003C7A" w:rsidP="00CA2F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98937B" w14:textId="77777777" w:rsidR="00470704" w:rsidRPr="00B4544E" w:rsidRDefault="00CA2F30" w:rsidP="00CA2F30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PSČ:</w:t>
            </w:r>
          </w:p>
        </w:tc>
      </w:tr>
      <w:tr w:rsidR="00003C7A" w:rsidRPr="00003C7A" w14:paraId="524808E4" w14:textId="77777777" w:rsidTr="00003C7A">
        <w:trPr>
          <w:trHeight w:val="459"/>
        </w:trPr>
        <w:tc>
          <w:tcPr>
            <w:tcW w:w="9212" w:type="dxa"/>
            <w:gridSpan w:val="2"/>
            <w:vAlign w:val="center"/>
          </w:tcPr>
          <w:p w14:paraId="7D5C2017" w14:textId="77777777" w:rsidR="00003C7A" w:rsidRPr="00003C7A" w:rsidRDefault="00003C7A" w:rsidP="00003C7A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Údaje o rodičoch</w:t>
            </w:r>
          </w:p>
        </w:tc>
      </w:tr>
      <w:tr w:rsidR="00E845F6" w:rsidRPr="00003C7A" w14:paraId="4543C8DC" w14:textId="77777777" w:rsidTr="00003C7A">
        <w:tc>
          <w:tcPr>
            <w:tcW w:w="4606" w:type="dxa"/>
            <w:vAlign w:val="center"/>
          </w:tcPr>
          <w:p w14:paraId="3089FA75" w14:textId="77777777" w:rsidR="00E845F6" w:rsidRPr="00003C7A" w:rsidRDefault="00CA2F30" w:rsidP="00003C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atka</w:t>
            </w:r>
          </w:p>
        </w:tc>
        <w:tc>
          <w:tcPr>
            <w:tcW w:w="4606" w:type="dxa"/>
          </w:tcPr>
          <w:p w14:paraId="385A15FF" w14:textId="77777777" w:rsidR="00003C7A" w:rsidRPr="00003C7A" w:rsidRDefault="00CA2F30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no</w:t>
            </w:r>
            <w:r w:rsidR="00003C7A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 priezvisko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30ABA04" w14:textId="77777777" w:rsid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29C7C0" w14:textId="77777777" w:rsidR="00F92C21" w:rsidRDefault="00F92C21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dné priezvisko:</w:t>
            </w:r>
          </w:p>
          <w:p w14:paraId="37E0E3EC" w14:textId="77777777" w:rsidR="00F92C21" w:rsidRPr="00003C7A" w:rsidRDefault="00F92C21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8F183F" w14:textId="77777777" w:rsidR="00E845F6" w:rsidRPr="00003C7A" w:rsidRDefault="00E845F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elefón: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2B"/>
            </w:r>
            <w:r w:rsid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21 </w:t>
            </w:r>
          </w:p>
          <w:p w14:paraId="75A21F32" w14:textId="77777777" w:rsidR="00003C7A" w:rsidRP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93BA2C" w14:textId="2263B59D" w:rsidR="00E845F6" w:rsidRDefault="00E845F6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E - mail:</w:t>
            </w:r>
          </w:p>
          <w:p w14:paraId="663B070C" w14:textId="743C7CF8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F933625" w14:textId="7CDBD1EF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ktivovaná elektronická schránka (www.slovensko.sk):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án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ni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95A1150" w14:textId="7A75D706" w:rsidR="00003C7A" w:rsidRDefault="00003C7A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C705E1" w14:textId="697EB337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Číslo schránky (ak je aktivovaná):</w:t>
            </w:r>
          </w:p>
          <w:p w14:paraId="3DA1B560" w14:textId="77777777" w:rsidR="00351807" w:rsidRPr="00003C7A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E78B37" w14:textId="4432833C" w:rsidR="009C6B7D" w:rsidRDefault="009C6B7D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Adresa</w:t>
            </w:r>
            <w:r w:rsidR="003518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rvalého bydliska podľa OP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0D9CBFA2" w14:textId="77777777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9E9B8A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51E41" w14:textId="4DC66F09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a prechodného bydliska:</w:t>
            </w:r>
          </w:p>
          <w:p w14:paraId="302BB182" w14:textId="77777777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DCD196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5D4693" w14:textId="6FC1CCDB" w:rsidR="00351807" w:rsidRDefault="00351807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mestnanie:</w:t>
            </w:r>
          </w:p>
          <w:p w14:paraId="50E965A5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92473F" w14:textId="77777777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0630D6F" w14:textId="49E22062" w:rsidR="00BB1C6F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orešpondenčná adresa:</w:t>
            </w:r>
          </w:p>
          <w:p w14:paraId="03011DC1" w14:textId="77777777" w:rsidR="00412DB8" w:rsidRDefault="00412DB8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56F00B" w14:textId="00AA4D45" w:rsidR="00BB1C6F" w:rsidRPr="00003C7A" w:rsidRDefault="00BB1C6F" w:rsidP="004707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807" w:rsidRPr="00003C7A" w14:paraId="6ECC2FA8" w14:textId="77777777" w:rsidTr="00003C7A">
        <w:tc>
          <w:tcPr>
            <w:tcW w:w="4606" w:type="dxa"/>
            <w:vAlign w:val="center"/>
          </w:tcPr>
          <w:p w14:paraId="547D8B4B" w14:textId="4994A009" w:rsidR="00351807" w:rsidRPr="00003C7A" w:rsidRDefault="00351807" w:rsidP="0035180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tec</w:t>
            </w:r>
          </w:p>
        </w:tc>
        <w:tc>
          <w:tcPr>
            <w:tcW w:w="4606" w:type="dxa"/>
          </w:tcPr>
          <w:p w14:paraId="5A82F84A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Meno a priezvisko:</w:t>
            </w:r>
          </w:p>
          <w:p w14:paraId="301B0DCB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8ED034F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Telefón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sym w:font="Symbol" w:char="F02B"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21 </w:t>
            </w:r>
          </w:p>
          <w:p w14:paraId="57A4AA04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1B3DC2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E - mail:</w:t>
            </w:r>
          </w:p>
          <w:p w14:paraId="271D214E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3938168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ktivovaná elektronická schránka (www.slovensko.sk):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án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</w:t>
            </w:r>
            <w:r w:rsidRPr="00351807">
              <w:rPr>
                <w:rFonts w:ascii="Times New Roman" w:hAnsi="Times New Roman" w:cs="Times New Roman"/>
                <w:bCs/>
                <w:sz w:val="24"/>
                <w:szCs w:val="24"/>
              </w:rPr>
              <w:t>ni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CD844FA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DB0EA0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Číslo schránky (ak je aktivovaná):</w:t>
            </w:r>
          </w:p>
          <w:p w14:paraId="51CCE7DE" w14:textId="77777777" w:rsidR="00351807" w:rsidRPr="00003C7A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E7FE06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Adres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rvalého bydliska podľa OP</w:t>
            </w: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B0905DF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5339915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432FFC0" w14:textId="13072C1A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resa prechodného bydliska:</w:t>
            </w:r>
          </w:p>
          <w:p w14:paraId="038A2406" w14:textId="77777777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09EAB1B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83F3A7" w14:textId="77847C3A" w:rsidR="00351807" w:rsidRDefault="00351807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mestnanie:</w:t>
            </w:r>
          </w:p>
          <w:p w14:paraId="087A6210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96A742C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orešpondenčná adresa:</w:t>
            </w:r>
          </w:p>
          <w:p w14:paraId="57EBC2FC" w14:textId="77777777" w:rsidR="00BB1C6F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433EC7" w14:textId="53F7790D" w:rsidR="00BB1C6F" w:rsidRPr="00003C7A" w:rsidRDefault="00BB1C6F" w:rsidP="003518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51807" w:rsidRPr="00003C7A" w14:paraId="331D9FD7" w14:textId="77777777" w:rsidTr="004C2C67">
        <w:tc>
          <w:tcPr>
            <w:tcW w:w="9212" w:type="dxa"/>
            <w:gridSpan w:val="2"/>
          </w:tcPr>
          <w:p w14:paraId="2A4D384B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F755D40" w14:textId="77777777" w:rsidR="00351807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Žiadosť podaná v                    dňa: </w:t>
            </w:r>
          </w:p>
          <w:p w14:paraId="04874F73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B2C53C2" w14:textId="77777777" w:rsidR="00BB1C6F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dpisy zákonných zástupcov (rodičov) dieťaťa   </w:t>
            </w:r>
          </w:p>
          <w:p w14:paraId="4DA98505" w14:textId="77777777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644631" w14:textId="77777777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97999B9" w14:textId="70DE9A5B" w:rsidR="00BB1C6F" w:rsidRDefault="00351807" w:rsidP="00BB1C6F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__________________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_____________</w:t>
            </w:r>
            <w:r w:rsidR="00BB1C6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</w:t>
            </w:r>
            <w:r w:rsidR="00BB1C6F" w:rsidRPr="00003C7A">
              <w:rPr>
                <w:rFonts w:ascii="Times New Roman" w:hAnsi="Times New Roman" w:cs="Times New Roman"/>
                <w:b/>
                <w:sz w:val="24"/>
                <w:szCs w:val="24"/>
              </w:rPr>
              <w:t>__________________</w:t>
            </w:r>
            <w:r w:rsidR="00BB1C6F">
              <w:rPr>
                <w:rFonts w:ascii="Times New Roman" w:hAnsi="Times New Roman" w:cs="Times New Roman"/>
                <w:b/>
                <w:sz w:val="24"/>
                <w:szCs w:val="24"/>
              </w:rPr>
              <w:t>_____________</w:t>
            </w:r>
          </w:p>
          <w:p w14:paraId="3A9E4146" w14:textId="4075D335" w:rsidR="00BB1C6F" w:rsidRDefault="00BB1C6F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87106C5" w14:textId="77777777" w:rsidR="00351807" w:rsidRPr="00003C7A" w:rsidRDefault="00351807" w:rsidP="00351807">
            <w:pPr>
              <w:tabs>
                <w:tab w:val="left" w:pos="127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289C0A4" w14:textId="077551C9" w:rsidR="003B0A3F" w:rsidRDefault="003B0A3F">
      <w:pPr>
        <w:rPr>
          <w:rFonts w:ascii="Times New Roman" w:hAnsi="Times New Roman" w:cs="Times New Roman"/>
          <w:sz w:val="24"/>
          <w:szCs w:val="24"/>
        </w:rPr>
      </w:pPr>
    </w:p>
    <w:p w14:paraId="3ACF3B00" w14:textId="061CBC12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6AE5927" w14:textId="699EE4EA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FC0C43F" w14:textId="71355331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25C56262" w14:textId="205C0C84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658DF4D" w14:textId="1A7B3B0E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049556C4" w14:textId="702E4609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17075161" w14:textId="0EC9B34F" w:rsidR="00FD4E35" w:rsidRDefault="00FD4E35">
      <w:pPr>
        <w:rPr>
          <w:rFonts w:ascii="Times New Roman" w:hAnsi="Times New Roman" w:cs="Times New Roman"/>
          <w:sz w:val="24"/>
          <w:szCs w:val="24"/>
        </w:rPr>
      </w:pPr>
    </w:p>
    <w:p w14:paraId="48B19E34" w14:textId="77777777" w:rsidR="00FD4E35" w:rsidRPr="00003C7A" w:rsidRDefault="00FD4E35">
      <w:pPr>
        <w:rPr>
          <w:rFonts w:ascii="Times New Roman" w:hAnsi="Times New Roman" w:cs="Times New Roman"/>
          <w:sz w:val="24"/>
          <w:szCs w:val="24"/>
        </w:rPr>
      </w:pPr>
    </w:p>
    <w:sectPr w:rsidR="00FD4E35" w:rsidRPr="00003C7A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B3CDD" w14:textId="77777777" w:rsidR="00400D06" w:rsidRDefault="00400D06" w:rsidP="00CA2F30">
      <w:pPr>
        <w:spacing w:after="0" w:line="240" w:lineRule="auto"/>
      </w:pPr>
      <w:r>
        <w:separator/>
      </w:r>
    </w:p>
  </w:endnote>
  <w:endnote w:type="continuationSeparator" w:id="0">
    <w:p w14:paraId="36530736" w14:textId="77777777" w:rsidR="00400D06" w:rsidRDefault="00400D06" w:rsidP="00CA2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2535" w14:textId="264DF343" w:rsidR="00FD4E35" w:rsidRPr="00FD4E35" w:rsidRDefault="00FD4E35">
    <w:pPr>
      <w:pStyle w:val="Pta"/>
      <w:rPr>
        <w:rFonts w:ascii="Times New Roman" w:hAnsi="Times New Roman" w:cs="Times New Roman"/>
        <w:sz w:val="24"/>
        <w:szCs w:val="24"/>
      </w:rPr>
    </w:pPr>
    <w:r w:rsidRPr="00FD4E35">
      <w:rPr>
        <w:rFonts w:ascii="Times New Roman" w:hAnsi="Times New Roman" w:cs="Times New Roman"/>
        <w:sz w:val="24"/>
        <w:szCs w:val="24"/>
      </w:rPr>
      <w:t>Tel. č. 055 6999 481</w:t>
    </w:r>
    <w:r w:rsidRPr="00FD4E35">
      <w:rPr>
        <w:rFonts w:ascii="Times New Roman" w:hAnsi="Times New Roman" w:cs="Times New Roman"/>
        <w:sz w:val="24"/>
        <w:szCs w:val="24"/>
      </w:rPr>
      <w:tab/>
    </w:r>
    <w:r w:rsidRPr="00FD4E35">
      <w:rPr>
        <w:rFonts w:ascii="Times New Roman" w:hAnsi="Times New Roman" w:cs="Times New Roman"/>
        <w:sz w:val="24"/>
        <w:szCs w:val="24"/>
      </w:rPr>
      <w:tab/>
      <w:t>mscana@msacana.s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E86C8" w14:textId="77777777" w:rsidR="00400D06" w:rsidRDefault="00400D06" w:rsidP="00CA2F30">
      <w:pPr>
        <w:spacing w:after="0" w:line="240" w:lineRule="auto"/>
      </w:pPr>
      <w:r>
        <w:separator/>
      </w:r>
    </w:p>
  </w:footnote>
  <w:footnote w:type="continuationSeparator" w:id="0">
    <w:p w14:paraId="1F242B32" w14:textId="77777777" w:rsidR="00400D06" w:rsidRDefault="00400D06" w:rsidP="00CA2F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S2MDQyNrY0MLBQ0lEKTi0uzszPAykwrAUAtXbD6SwAAAA="/>
  </w:docVars>
  <w:rsids>
    <w:rsidRoot w:val="00360A55"/>
    <w:rsid w:val="00002161"/>
    <w:rsid w:val="00003C7A"/>
    <w:rsid w:val="00011C0C"/>
    <w:rsid w:val="00015D5C"/>
    <w:rsid w:val="0007521F"/>
    <w:rsid w:val="00143A0B"/>
    <w:rsid w:val="001D320C"/>
    <w:rsid w:val="00241A42"/>
    <w:rsid w:val="00285F96"/>
    <w:rsid w:val="002B167B"/>
    <w:rsid w:val="00351807"/>
    <w:rsid w:val="00360A55"/>
    <w:rsid w:val="003829E5"/>
    <w:rsid w:val="003B0A3F"/>
    <w:rsid w:val="00400D06"/>
    <w:rsid w:val="00412DB8"/>
    <w:rsid w:val="00470704"/>
    <w:rsid w:val="005371F8"/>
    <w:rsid w:val="00672CE4"/>
    <w:rsid w:val="006772B6"/>
    <w:rsid w:val="007223EC"/>
    <w:rsid w:val="00724C9D"/>
    <w:rsid w:val="00731DD3"/>
    <w:rsid w:val="00794CB7"/>
    <w:rsid w:val="007D28E3"/>
    <w:rsid w:val="00846C3D"/>
    <w:rsid w:val="00863009"/>
    <w:rsid w:val="008A06EC"/>
    <w:rsid w:val="008E3EAC"/>
    <w:rsid w:val="00920BFA"/>
    <w:rsid w:val="00926C50"/>
    <w:rsid w:val="00937865"/>
    <w:rsid w:val="009419C1"/>
    <w:rsid w:val="009A1D6B"/>
    <w:rsid w:val="009B5208"/>
    <w:rsid w:val="009C6B7D"/>
    <w:rsid w:val="00A41033"/>
    <w:rsid w:val="00A82E63"/>
    <w:rsid w:val="00AF70A6"/>
    <w:rsid w:val="00B4544E"/>
    <w:rsid w:val="00B55174"/>
    <w:rsid w:val="00BB1C6F"/>
    <w:rsid w:val="00C06985"/>
    <w:rsid w:val="00CA2F30"/>
    <w:rsid w:val="00D11E8D"/>
    <w:rsid w:val="00DC484B"/>
    <w:rsid w:val="00DD0831"/>
    <w:rsid w:val="00DF5504"/>
    <w:rsid w:val="00E01F08"/>
    <w:rsid w:val="00E845F6"/>
    <w:rsid w:val="00E90F19"/>
    <w:rsid w:val="00EE30F6"/>
    <w:rsid w:val="00F67B7B"/>
    <w:rsid w:val="00F92C21"/>
    <w:rsid w:val="00F94F2B"/>
    <w:rsid w:val="00FD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5B9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360A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60A55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3B0A3F"/>
    <w:rPr>
      <w:color w:val="0000FF" w:themeColor="hyperlink"/>
      <w:u w:val="single"/>
    </w:rPr>
  </w:style>
  <w:style w:type="table" w:styleId="Mriekatabuky">
    <w:name w:val="Table Grid"/>
    <w:basedOn w:val="Normlnatabuka"/>
    <w:uiPriority w:val="59"/>
    <w:rsid w:val="003B0A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CA2F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A2F30"/>
  </w:style>
  <w:style w:type="paragraph" w:styleId="Pta">
    <w:name w:val="footer"/>
    <w:basedOn w:val="Normlny"/>
    <w:link w:val="PtaChar"/>
    <w:uiPriority w:val="99"/>
    <w:unhideWhenUsed/>
    <w:rsid w:val="00CA2F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A2F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60FDA28-3633-467A-BB88-34EEE3D675B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Radka Gorejová</cp:lastModifiedBy>
  <cp:revision>2</cp:revision>
  <cp:lastPrinted>2016-04-18T13:58:00Z</cp:lastPrinted>
  <dcterms:created xsi:type="dcterms:W3CDTF">2021-04-18T17:56:00Z</dcterms:created>
  <dcterms:modified xsi:type="dcterms:W3CDTF">2021-04-18T17:56:00Z</dcterms:modified>
</cp:coreProperties>
</file>